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F1659" w14:textId="205440DE" w:rsidR="00C94B3F" w:rsidRPr="00402C38" w:rsidRDefault="00FB6DD3" w:rsidP="00521E0E">
      <w:pPr>
        <w:pStyle w:val="ListParagraph"/>
        <w:numPr>
          <w:ilvl w:val="0"/>
          <w:numId w:val="2"/>
        </w:numPr>
        <w:spacing w:after="0" w:line="240" w:lineRule="auto"/>
        <w:rPr>
          <w:sz w:val="16"/>
          <w:szCs w:val="16"/>
        </w:rPr>
      </w:pPr>
      <w:r w:rsidRPr="00402C38">
        <w:rPr>
          <w:sz w:val="16"/>
          <w:szCs w:val="16"/>
        </w:rPr>
        <w:t>Phone interview</w:t>
      </w:r>
      <w:r w:rsidR="00C94B3F" w:rsidRPr="00402C38">
        <w:rPr>
          <w:sz w:val="16"/>
          <w:szCs w:val="16"/>
        </w:rPr>
        <w:t xml:space="preserve"> (30mins most)</w:t>
      </w:r>
    </w:p>
    <w:p w14:paraId="7A690212" w14:textId="4B83A2A0" w:rsidR="00C94B3F" w:rsidRPr="00402C38" w:rsidRDefault="00C94B3F" w:rsidP="00521E0E">
      <w:pPr>
        <w:pStyle w:val="ListParagraph"/>
        <w:numPr>
          <w:ilvl w:val="1"/>
          <w:numId w:val="2"/>
        </w:numPr>
        <w:spacing w:after="0" w:line="240" w:lineRule="auto"/>
        <w:rPr>
          <w:sz w:val="16"/>
          <w:szCs w:val="16"/>
        </w:rPr>
      </w:pPr>
      <w:r w:rsidRPr="00402C38">
        <w:rPr>
          <w:sz w:val="16"/>
          <w:szCs w:val="16"/>
        </w:rPr>
        <w:t>Common questions:</w:t>
      </w:r>
    </w:p>
    <w:p w14:paraId="110F9BD4" w14:textId="5B23687D"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is your current situation?</w:t>
      </w:r>
    </w:p>
    <w:p w14:paraId="4CA09635" w14:textId="77777777" w:rsidR="00D33555" w:rsidRDefault="009E0DA2" w:rsidP="00521E0E">
      <w:pPr>
        <w:spacing w:after="0" w:line="240" w:lineRule="auto"/>
        <w:contextualSpacing/>
        <w:rPr>
          <w:sz w:val="16"/>
          <w:szCs w:val="16"/>
        </w:rPr>
      </w:pPr>
      <w:r w:rsidRPr="00402C38">
        <w:rPr>
          <w:sz w:val="16"/>
          <w:szCs w:val="16"/>
        </w:rPr>
        <w:t xml:space="preserve">My name is Haoran Zhang. </w:t>
      </w:r>
    </w:p>
    <w:p w14:paraId="69E5431C" w14:textId="4C073C49" w:rsidR="002E170C" w:rsidRPr="00402C38" w:rsidRDefault="009E0DA2" w:rsidP="00521E0E">
      <w:pPr>
        <w:spacing w:after="0" w:line="240" w:lineRule="auto"/>
        <w:contextualSpacing/>
        <w:rPr>
          <w:sz w:val="16"/>
          <w:szCs w:val="16"/>
        </w:rPr>
      </w:pPr>
      <w:r w:rsidRPr="00402C38">
        <w:rPr>
          <w:sz w:val="16"/>
          <w:szCs w:val="16"/>
        </w:rPr>
        <w:t>I am a passionate software developer</w:t>
      </w:r>
      <w:r w:rsidR="0091667D" w:rsidRPr="00402C38">
        <w:rPr>
          <w:sz w:val="16"/>
          <w:szCs w:val="16"/>
        </w:rPr>
        <w:t>. I finished my</w:t>
      </w:r>
      <w:r w:rsidR="005C5EC0" w:rsidRPr="00402C38">
        <w:rPr>
          <w:sz w:val="16"/>
          <w:szCs w:val="16"/>
        </w:rPr>
        <w:t xml:space="preserve"> IT</w:t>
      </w:r>
      <w:r w:rsidR="0091667D" w:rsidRPr="00402C38">
        <w:rPr>
          <w:sz w:val="16"/>
          <w:szCs w:val="16"/>
        </w:rPr>
        <w:t xml:space="preserve"> bachelor and </w:t>
      </w:r>
      <w:r w:rsidR="00123402" w:rsidRPr="00402C38">
        <w:rPr>
          <w:sz w:val="16"/>
          <w:szCs w:val="16"/>
        </w:rPr>
        <w:t>master’s degree in software development</w:t>
      </w:r>
      <w:r w:rsidR="00916D1C" w:rsidRPr="00402C38">
        <w:rPr>
          <w:sz w:val="16"/>
          <w:szCs w:val="16"/>
        </w:rPr>
        <w:t xml:space="preserve"> at Monash</w:t>
      </w:r>
      <w:r w:rsidRPr="00402C38">
        <w:rPr>
          <w:sz w:val="16"/>
          <w:szCs w:val="16"/>
        </w:rPr>
        <w:t>.</w:t>
      </w:r>
      <w:r w:rsidR="00A40E52" w:rsidRPr="00402C38">
        <w:rPr>
          <w:sz w:val="16"/>
          <w:szCs w:val="16"/>
        </w:rPr>
        <w:t xml:space="preserve"> Currently, I am working as a software developer in an e-learning company</w:t>
      </w:r>
      <w:r w:rsidR="0075466E" w:rsidRPr="00402C38">
        <w:rPr>
          <w:sz w:val="16"/>
          <w:szCs w:val="16"/>
        </w:rPr>
        <w:t xml:space="preserve"> called A</w:t>
      </w:r>
      <w:r w:rsidR="0066585B" w:rsidRPr="00402C38">
        <w:rPr>
          <w:sz w:val="16"/>
          <w:szCs w:val="16"/>
        </w:rPr>
        <w:t xml:space="preserve"> </w:t>
      </w:r>
      <w:r w:rsidR="0075466E" w:rsidRPr="00402C38">
        <w:rPr>
          <w:sz w:val="16"/>
          <w:szCs w:val="16"/>
        </w:rPr>
        <w:t>I English</w:t>
      </w:r>
      <w:r w:rsidR="00A40E52" w:rsidRPr="00402C38">
        <w:rPr>
          <w:sz w:val="16"/>
          <w:szCs w:val="16"/>
        </w:rPr>
        <w:t xml:space="preserve">. </w:t>
      </w:r>
      <w:r w:rsidR="0075466E" w:rsidRPr="00402C38">
        <w:rPr>
          <w:sz w:val="16"/>
          <w:szCs w:val="16"/>
        </w:rPr>
        <w:t>My duty is mainly focusing on</w:t>
      </w:r>
      <w:r w:rsidR="00A40E52" w:rsidRPr="00402C38">
        <w:rPr>
          <w:sz w:val="16"/>
          <w:szCs w:val="16"/>
        </w:rPr>
        <w:t xml:space="preserve"> developing an enterprise resource planning system with JavaScript. My tech stack includes </w:t>
      </w:r>
      <w:r w:rsidR="0075466E" w:rsidRPr="00402C38">
        <w:rPr>
          <w:sz w:val="16"/>
          <w:szCs w:val="16"/>
        </w:rPr>
        <w:t>R</w:t>
      </w:r>
      <w:r w:rsidR="00A40E52" w:rsidRPr="00402C38">
        <w:rPr>
          <w:sz w:val="16"/>
          <w:szCs w:val="16"/>
        </w:rPr>
        <w:t xml:space="preserve">eact as frontend and </w:t>
      </w:r>
      <w:r w:rsidR="0075466E" w:rsidRPr="00402C38">
        <w:rPr>
          <w:sz w:val="16"/>
          <w:szCs w:val="16"/>
        </w:rPr>
        <w:t>N</w:t>
      </w:r>
      <w:r w:rsidR="00A40E52" w:rsidRPr="00402C38">
        <w:rPr>
          <w:sz w:val="16"/>
          <w:szCs w:val="16"/>
        </w:rPr>
        <w:t>ode.js as backend.</w:t>
      </w:r>
      <w:r w:rsidR="0075466E" w:rsidRPr="00402C38">
        <w:rPr>
          <w:sz w:val="16"/>
          <w:szCs w:val="16"/>
        </w:rPr>
        <w:t xml:space="preserve"> I </w:t>
      </w:r>
      <w:r w:rsidR="00401CDB" w:rsidRPr="00402C38">
        <w:rPr>
          <w:sz w:val="16"/>
          <w:szCs w:val="16"/>
        </w:rPr>
        <w:t xml:space="preserve">can </w:t>
      </w:r>
      <w:r w:rsidR="0075466E" w:rsidRPr="00402C38">
        <w:rPr>
          <w:sz w:val="16"/>
          <w:szCs w:val="16"/>
        </w:rPr>
        <w:t xml:space="preserve">write uniting testing </w:t>
      </w:r>
      <w:r w:rsidR="009B0DB8" w:rsidRPr="00402C38">
        <w:rPr>
          <w:sz w:val="16"/>
          <w:szCs w:val="16"/>
        </w:rPr>
        <w:t xml:space="preserve">to ensure code quality </w:t>
      </w:r>
      <w:r w:rsidR="0075466E" w:rsidRPr="00402C38">
        <w:rPr>
          <w:sz w:val="16"/>
          <w:szCs w:val="16"/>
        </w:rPr>
        <w:t xml:space="preserve">and use AWS to deploy services. I </w:t>
      </w:r>
      <w:r w:rsidR="005177F3" w:rsidRPr="00402C38">
        <w:rPr>
          <w:sz w:val="16"/>
          <w:szCs w:val="16"/>
        </w:rPr>
        <w:t>usually</w:t>
      </w:r>
      <w:r w:rsidR="0075466E" w:rsidRPr="00402C38">
        <w:rPr>
          <w:sz w:val="16"/>
          <w:szCs w:val="16"/>
        </w:rPr>
        <w:t xml:space="preserve"> use </w:t>
      </w:r>
      <w:r w:rsidR="005177F3" w:rsidRPr="00402C38">
        <w:rPr>
          <w:sz w:val="16"/>
          <w:szCs w:val="16"/>
        </w:rPr>
        <w:t>G</w:t>
      </w:r>
      <w:r w:rsidR="0075466E" w:rsidRPr="00402C38">
        <w:rPr>
          <w:sz w:val="16"/>
          <w:szCs w:val="16"/>
        </w:rPr>
        <w:t>it</w:t>
      </w:r>
      <w:r w:rsidR="005177F3" w:rsidRPr="00402C38">
        <w:rPr>
          <w:sz w:val="16"/>
          <w:szCs w:val="16"/>
        </w:rPr>
        <w:t>H</w:t>
      </w:r>
      <w:r w:rsidR="0075466E" w:rsidRPr="00402C38">
        <w:rPr>
          <w:sz w:val="16"/>
          <w:szCs w:val="16"/>
        </w:rPr>
        <w:t>ub Pipeline to automate the CICD process.</w:t>
      </w:r>
      <w:r w:rsidR="00401CDB" w:rsidRPr="00402C38">
        <w:rPr>
          <w:sz w:val="16"/>
          <w:szCs w:val="16"/>
        </w:rPr>
        <w:t xml:space="preserve"> Totally, I have 2-year coding experience in software development.</w:t>
      </w:r>
    </w:p>
    <w:p w14:paraId="786C797E" w14:textId="45B7C682" w:rsidR="009E0DA2" w:rsidRPr="00402C38" w:rsidRDefault="002E170C" w:rsidP="00521E0E">
      <w:pPr>
        <w:spacing w:after="0" w:line="240" w:lineRule="auto"/>
        <w:contextualSpacing/>
        <w:rPr>
          <w:sz w:val="16"/>
          <w:szCs w:val="16"/>
        </w:rPr>
      </w:pPr>
      <w:r w:rsidRPr="00402C38">
        <w:rPr>
          <w:sz w:val="16"/>
          <w:szCs w:val="16"/>
        </w:rPr>
        <w:t xml:space="preserve">I am an efficient team player. </w:t>
      </w:r>
      <w:r w:rsidR="0075466E" w:rsidRPr="00402C38">
        <w:rPr>
          <w:sz w:val="16"/>
          <w:szCs w:val="16"/>
        </w:rPr>
        <w:t xml:space="preserve">I currently working in a 10 people’s scrum team with UI designer, Business analyst and </w:t>
      </w:r>
      <w:proofErr w:type="spellStart"/>
      <w:r w:rsidR="0075466E" w:rsidRPr="00402C38">
        <w:rPr>
          <w:sz w:val="16"/>
          <w:szCs w:val="16"/>
        </w:rPr>
        <w:t>Devops</w:t>
      </w:r>
      <w:proofErr w:type="spellEnd"/>
      <w:r w:rsidR="0075466E" w:rsidRPr="00402C38">
        <w:rPr>
          <w:sz w:val="16"/>
          <w:szCs w:val="16"/>
        </w:rPr>
        <w:t>. I am one of 4 major full-stack developer. We have 2 weeks per</w:t>
      </w:r>
      <w:r w:rsidR="00C87276">
        <w:rPr>
          <w:sz w:val="16"/>
          <w:szCs w:val="16"/>
        </w:rPr>
        <w:t xml:space="preserve"> scrum</w:t>
      </w:r>
      <w:r w:rsidRPr="00402C38">
        <w:rPr>
          <w:sz w:val="16"/>
          <w:szCs w:val="16"/>
        </w:rPr>
        <w:t>.</w:t>
      </w:r>
      <w:r w:rsidR="00C87276">
        <w:rPr>
          <w:sz w:val="16"/>
          <w:szCs w:val="16"/>
        </w:rPr>
        <w:t xml:space="preserve"> Every scrum we have daily stand up, retrospective and refinement.</w:t>
      </w:r>
      <w:r w:rsidRPr="00402C38">
        <w:rPr>
          <w:sz w:val="16"/>
          <w:szCs w:val="16"/>
        </w:rPr>
        <w:t xml:space="preserve"> </w:t>
      </w:r>
      <w:r w:rsidR="00C87276">
        <w:rPr>
          <w:sz w:val="16"/>
          <w:szCs w:val="16"/>
        </w:rPr>
        <w:t>I like to get involved in the discussion and contribute my idea to the project team.</w:t>
      </w:r>
    </w:p>
    <w:p w14:paraId="6DC4C4E7" w14:textId="56D58F11" w:rsidR="002E170C" w:rsidRPr="00402C38" w:rsidRDefault="002E170C" w:rsidP="00521E0E">
      <w:pPr>
        <w:spacing w:after="0" w:line="240" w:lineRule="auto"/>
        <w:contextualSpacing/>
        <w:rPr>
          <w:sz w:val="16"/>
          <w:szCs w:val="16"/>
        </w:rPr>
      </w:pPr>
      <w:r w:rsidRPr="00402C38">
        <w:rPr>
          <w:sz w:val="16"/>
          <w:szCs w:val="16"/>
        </w:rPr>
        <w:t>I can adapt to multicultural environment. My colleague comes from different cultural background. I like to chat with them and enjoy their traditional food. I respect all kinds of people with different backgrounds.</w:t>
      </w:r>
    </w:p>
    <w:p w14:paraId="5D46A42B" w14:textId="4DBA3777"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y are you looking for a job?</w:t>
      </w:r>
    </w:p>
    <w:p w14:paraId="7666A32C" w14:textId="0CAF52F0" w:rsidR="00FB4FCB" w:rsidRPr="00402C38" w:rsidRDefault="00187826" w:rsidP="00521E0E">
      <w:pPr>
        <w:spacing w:after="0" w:line="240" w:lineRule="auto"/>
        <w:contextualSpacing/>
        <w:rPr>
          <w:sz w:val="16"/>
          <w:szCs w:val="16"/>
        </w:rPr>
      </w:pPr>
      <w:r w:rsidRPr="00402C38">
        <w:rPr>
          <w:sz w:val="16"/>
          <w:szCs w:val="16"/>
        </w:rPr>
        <w:t xml:space="preserve">I have been working at my current company for almost one year now and have </w:t>
      </w:r>
      <w:r w:rsidR="001A2265" w:rsidRPr="00402C38">
        <w:rPr>
          <w:sz w:val="16"/>
          <w:szCs w:val="16"/>
        </w:rPr>
        <w:t>got</w:t>
      </w:r>
      <w:r w:rsidRPr="00402C38">
        <w:rPr>
          <w:sz w:val="16"/>
          <w:szCs w:val="16"/>
        </w:rPr>
        <w:t xml:space="preserve"> a great amount of experience in software development.</w:t>
      </w:r>
      <w:r w:rsidR="00DE7A41" w:rsidRPr="00402C38">
        <w:rPr>
          <w:sz w:val="16"/>
          <w:szCs w:val="16"/>
        </w:rPr>
        <w:t xml:space="preserve"> </w:t>
      </w:r>
      <w:r w:rsidR="002A76F6" w:rsidRPr="00402C38">
        <w:rPr>
          <w:sz w:val="16"/>
          <w:szCs w:val="16"/>
        </w:rPr>
        <w:t>A few</w:t>
      </w:r>
      <w:r w:rsidR="00633DF9" w:rsidRPr="00402C38">
        <w:rPr>
          <w:sz w:val="16"/>
          <w:szCs w:val="16"/>
        </w:rPr>
        <w:t xml:space="preserve"> </w:t>
      </w:r>
      <w:r w:rsidR="00373A4C" w:rsidRPr="00402C38">
        <w:rPr>
          <w:sz w:val="16"/>
          <w:szCs w:val="16"/>
        </w:rPr>
        <w:t>months</w:t>
      </w:r>
      <w:r w:rsidR="002A76F6" w:rsidRPr="00402C38">
        <w:rPr>
          <w:sz w:val="16"/>
          <w:szCs w:val="16"/>
        </w:rPr>
        <w:t xml:space="preserve"> ago</w:t>
      </w:r>
      <w:r w:rsidRPr="00402C38">
        <w:rPr>
          <w:sz w:val="16"/>
          <w:szCs w:val="16"/>
        </w:rPr>
        <w:t>, I</w:t>
      </w:r>
      <w:r w:rsidR="00DE7A41" w:rsidRPr="00402C38">
        <w:rPr>
          <w:sz w:val="16"/>
          <w:szCs w:val="16"/>
        </w:rPr>
        <w:t xml:space="preserve"> </w:t>
      </w:r>
      <w:r w:rsidR="00875D0A" w:rsidRPr="00402C38">
        <w:rPr>
          <w:sz w:val="16"/>
          <w:szCs w:val="16"/>
        </w:rPr>
        <w:t>got promoted and</w:t>
      </w:r>
      <w:r w:rsidR="00CE3436" w:rsidRPr="00402C38">
        <w:rPr>
          <w:sz w:val="16"/>
          <w:szCs w:val="16"/>
        </w:rPr>
        <w:t xml:space="preserve"> </w:t>
      </w:r>
      <w:r w:rsidRPr="00402C38">
        <w:rPr>
          <w:sz w:val="16"/>
          <w:szCs w:val="16"/>
        </w:rPr>
        <w:t>directly report to CTO</w:t>
      </w:r>
      <w:r w:rsidR="00CE3436" w:rsidRPr="00402C38">
        <w:rPr>
          <w:sz w:val="16"/>
          <w:szCs w:val="16"/>
        </w:rPr>
        <w:t xml:space="preserve"> </w:t>
      </w:r>
      <w:r w:rsidRPr="00402C38">
        <w:rPr>
          <w:sz w:val="16"/>
          <w:szCs w:val="16"/>
        </w:rPr>
        <w:t xml:space="preserve">and undertake his </w:t>
      </w:r>
      <w:r w:rsidR="00DE7A41" w:rsidRPr="00402C38">
        <w:rPr>
          <w:sz w:val="16"/>
          <w:szCs w:val="16"/>
        </w:rPr>
        <w:t>important mission</w:t>
      </w:r>
      <w:r w:rsidR="00CC6F00" w:rsidRPr="00402C38">
        <w:rPr>
          <w:sz w:val="16"/>
          <w:szCs w:val="16"/>
        </w:rPr>
        <w:t xml:space="preserve"> such as research and develop our company core products</w:t>
      </w:r>
      <w:r w:rsidR="00DE7A41" w:rsidRPr="00402C38">
        <w:rPr>
          <w:sz w:val="16"/>
          <w:szCs w:val="16"/>
        </w:rPr>
        <w:t xml:space="preserve">. </w:t>
      </w:r>
      <w:r w:rsidR="009F17A1" w:rsidRPr="00402C38">
        <w:rPr>
          <w:sz w:val="16"/>
          <w:szCs w:val="16"/>
        </w:rPr>
        <w:t>At this point in my career, I have skills</w:t>
      </w:r>
      <w:r w:rsidR="00CE3436" w:rsidRPr="00402C38">
        <w:rPr>
          <w:sz w:val="16"/>
          <w:szCs w:val="16"/>
        </w:rPr>
        <w:t xml:space="preserve"> </w:t>
      </w:r>
      <w:r w:rsidR="009F17A1" w:rsidRPr="00402C38">
        <w:rPr>
          <w:sz w:val="16"/>
          <w:szCs w:val="16"/>
        </w:rPr>
        <w:t>to go beyond the duties of my current role</w:t>
      </w:r>
      <w:r w:rsidR="00FB4FCB" w:rsidRPr="00402C38">
        <w:rPr>
          <w:sz w:val="16"/>
          <w:szCs w:val="16"/>
        </w:rPr>
        <w:t xml:space="preserve">. </w:t>
      </w:r>
      <w:r w:rsidRPr="00402C38">
        <w:rPr>
          <w:sz w:val="16"/>
          <w:szCs w:val="16"/>
        </w:rPr>
        <w:t>I’m looking for an opportunity where I can put my skills to work for a mission that I am passionate about</w:t>
      </w:r>
      <w:r w:rsidR="008A30E9" w:rsidRPr="00402C38">
        <w:rPr>
          <w:sz w:val="16"/>
          <w:szCs w:val="16"/>
        </w:rPr>
        <w:t xml:space="preserve"> and take on more responsibility.</w:t>
      </w:r>
    </w:p>
    <w:p w14:paraId="7D9A12E7" w14:textId="3F70CDBF"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kind of job are you looking?</w:t>
      </w:r>
    </w:p>
    <w:p w14:paraId="6591E33D" w14:textId="37438AF9" w:rsidR="00CE3436" w:rsidRPr="00402C38" w:rsidRDefault="00CE3436" w:rsidP="00521E0E">
      <w:pPr>
        <w:spacing w:after="0" w:line="240" w:lineRule="auto"/>
        <w:contextualSpacing/>
        <w:rPr>
          <w:sz w:val="16"/>
          <w:szCs w:val="16"/>
        </w:rPr>
      </w:pPr>
      <w:r w:rsidRPr="00402C38">
        <w:rPr>
          <w:sz w:val="16"/>
          <w:szCs w:val="16"/>
        </w:rPr>
        <w:t>Currently, I am looking for software developer position from junior level to mid</w:t>
      </w:r>
      <w:r w:rsidR="00F90F65" w:rsidRPr="00402C38">
        <w:rPr>
          <w:sz w:val="16"/>
          <w:szCs w:val="16"/>
        </w:rPr>
        <w:t>-</w:t>
      </w:r>
      <w:r w:rsidRPr="00402C38">
        <w:rPr>
          <w:sz w:val="16"/>
          <w:szCs w:val="16"/>
        </w:rPr>
        <w:t>level</w:t>
      </w:r>
      <w:r w:rsidR="00F90F65" w:rsidRPr="00402C38">
        <w:rPr>
          <w:sz w:val="16"/>
          <w:szCs w:val="16"/>
        </w:rPr>
        <w:t>.</w:t>
      </w:r>
      <w:r w:rsidR="002C7A48" w:rsidRPr="00402C38">
        <w:rPr>
          <w:sz w:val="16"/>
          <w:szCs w:val="16"/>
        </w:rPr>
        <w:t xml:space="preserve"> Work mode can be onsite or remote. </w:t>
      </w:r>
      <w:r w:rsidR="00E64E66" w:rsidRPr="00402C38">
        <w:rPr>
          <w:sz w:val="16"/>
          <w:szCs w:val="16"/>
        </w:rPr>
        <w:t xml:space="preserve">The tech stack use React as frontend and use node.js as backend would be better. If </w:t>
      </w:r>
      <w:r w:rsidR="00FE51CE" w:rsidRPr="00402C38">
        <w:rPr>
          <w:sz w:val="16"/>
          <w:szCs w:val="16"/>
        </w:rPr>
        <w:t xml:space="preserve">tech stack </w:t>
      </w:r>
      <w:r w:rsidR="00E64E66" w:rsidRPr="00402C38">
        <w:rPr>
          <w:sz w:val="16"/>
          <w:szCs w:val="16"/>
        </w:rPr>
        <w:t>doesn’t match, it</w:t>
      </w:r>
      <w:r w:rsidR="00FE51CE" w:rsidRPr="00402C38">
        <w:rPr>
          <w:sz w:val="16"/>
          <w:szCs w:val="16"/>
        </w:rPr>
        <w:t>’s</w:t>
      </w:r>
      <w:r w:rsidR="00E64E66" w:rsidRPr="00402C38">
        <w:rPr>
          <w:sz w:val="16"/>
          <w:szCs w:val="16"/>
        </w:rPr>
        <w:t xml:space="preserve"> </w:t>
      </w:r>
      <w:r w:rsidR="00FE51CE" w:rsidRPr="00402C38">
        <w:rPr>
          <w:sz w:val="16"/>
          <w:szCs w:val="16"/>
        </w:rPr>
        <w:t>ok</w:t>
      </w:r>
      <w:r w:rsidR="00E64E66" w:rsidRPr="00402C38">
        <w:rPr>
          <w:sz w:val="16"/>
          <w:szCs w:val="16"/>
        </w:rPr>
        <w:t>. I am a quicker learner</w:t>
      </w:r>
      <w:r w:rsidR="008C2E0B" w:rsidRPr="00402C38">
        <w:rPr>
          <w:sz w:val="16"/>
          <w:szCs w:val="16"/>
        </w:rPr>
        <w:t xml:space="preserve"> based on my coding experience.</w:t>
      </w:r>
    </w:p>
    <w:p w14:paraId="785821AF" w14:textId="30712115" w:rsidR="002C7A48"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s your plan?</w:t>
      </w:r>
    </w:p>
    <w:p w14:paraId="7F0EDD4B" w14:textId="48A5BD5B" w:rsidR="002C7A48" w:rsidRPr="00402C38" w:rsidRDefault="002C7A48" w:rsidP="00521E0E">
      <w:pPr>
        <w:spacing w:after="0" w:line="240" w:lineRule="auto"/>
        <w:contextualSpacing/>
        <w:rPr>
          <w:sz w:val="16"/>
          <w:szCs w:val="16"/>
        </w:rPr>
      </w:pPr>
      <w:r w:rsidRPr="00402C38">
        <w:rPr>
          <w:sz w:val="16"/>
          <w:szCs w:val="16"/>
        </w:rPr>
        <w:t xml:space="preserve">For my career plan, I want to become </w:t>
      </w:r>
      <w:proofErr w:type="spellStart"/>
      <w:r w:rsidR="00190966">
        <w:rPr>
          <w:sz w:val="16"/>
          <w:szCs w:val="16"/>
        </w:rPr>
        <w:t>mid</w:t>
      </w:r>
      <w:r w:rsidRPr="00402C38">
        <w:rPr>
          <w:sz w:val="16"/>
          <w:szCs w:val="16"/>
        </w:rPr>
        <w:t xml:space="preserve"> level</w:t>
      </w:r>
      <w:proofErr w:type="spellEnd"/>
      <w:r w:rsidRPr="00402C38">
        <w:rPr>
          <w:sz w:val="16"/>
          <w:szCs w:val="16"/>
        </w:rPr>
        <w:t xml:space="preserve"> developer within </w:t>
      </w:r>
      <w:r w:rsidR="00DF57CF" w:rsidRPr="00402C38">
        <w:rPr>
          <w:sz w:val="16"/>
          <w:szCs w:val="16"/>
        </w:rPr>
        <w:t>3</w:t>
      </w:r>
      <w:r w:rsidRPr="00402C38">
        <w:rPr>
          <w:sz w:val="16"/>
          <w:szCs w:val="16"/>
        </w:rPr>
        <w:t xml:space="preserve"> years. I have been refining my technical skills during the work </w:t>
      </w:r>
      <w:proofErr w:type="gramStart"/>
      <w:r w:rsidRPr="00402C38">
        <w:rPr>
          <w:sz w:val="16"/>
          <w:szCs w:val="16"/>
        </w:rPr>
        <w:t>and also</w:t>
      </w:r>
      <w:proofErr w:type="gramEnd"/>
      <w:r w:rsidRPr="00402C38">
        <w:rPr>
          <w:sz w:val="16"/>
          <w:szCs w:val="16"/>
        </w:rPr>
        <w:t xml:space="preserve"> in my leisure time. I usually have side project</w:t>
      </w:r>
      <w:r w:rsidR="0037631C" w:rsidRPr="00402C38">
        <w:rPr>
          <w:sz w:val="16"/>
          <w:szCs w:val="16"/>
        </w:rPr>
        <w:t xml:space="preserve"> in GitHub</w:t>
      </w:r>
      <w:r w:rsidRPr="00402C38">
        <w:rPr>
          <w:sz w:val="16"/>
          <w:szCs w:val="16"/>
        </w:rPr>
        <w:t xml:space="preserve"> to practice my skills which can make me approach my goal.</w:t>
      </w:r>
    </w:p>
    <w:p w14:paraId="3870372C" w14:textId="63901A8A"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Have you heard about our company?</w:t>
      </w:r>
    </w:p>
    <w:p w14:paraId="2A571BEA" w14:textId="435758EF" w:rsidR="00F14CDC" w:rsidRPr="00402C38" w:rsidRDefault="00F14CDC" w:rsidP="00521E0E">
      <w:pPr>
        <w:spacing w:after="0" w:line="240" w:lineRule="auto"/>
        <w:contextualSpacing/>
        <w:rPr>
          <w:sz w:val="16"/>
          <w:szCs w:val="16"/>
        </w:rPr>
      </w:pPr>
      <w:r w:rsidRPr="00402C38">
        <w:rPr>
          <w:sz w:val="16"/>
          <w:szCs w:val="16"/>
        </w:rPr>
        <w:t xml:space="preserve">Yes, I have. XXX is </w:t>
      </w:r>
      <w:proofErr w:type="gramStart"/>
      <w:r w:rsidRPr="00402C38">
        <w:rPr>
          <w:sz w:val="16"/>
          <w:szCs w:val="16"/>
        </w:rPr>
        <w:t>a</w:t>
      </w:r>
      <w:proofErr w:type="gramEnd"/>
      <w:r w:rsidRPr="00402C38">
        <w:rPr>
          <w:sz w:val="16"/>
          <w:szCs w:val="16"/>
        </w:rPr>
        <w:t xml:space="preserve"> XXX company. </w:t>
      </w:r>
    </w:p>
    <w:p w14:paraId="25E213F6" w14:textId="18672B1A"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y did you </w:t>
      </w:r>
      <w:r w:rsidR="003445BC" w:rsidRPr="00402C38">
        <w:rPr>
          <w:sz w:val="16"/>
          <w:szCs w:val="16"/>
          <w:highlight w:val="yellow"/>
        </w:rPr>
        <w:t>apply this role</w:t>
      </w:r>
      <w:r w:rsidRPr="00402C38">
        <w:rPr>
          <w:sz w:val="16"/>
          <w:szCs w:val="16"/>
          <w:highlight w:val="yellow"/>
        </w:rPr>
        <w:t>?</w:t>
      </w:r>
    </w:p>
    <w:p w14:paraId="7C6BF482" w14:textId="39BF751B" w:rsidR="00875D0A" w:rsidRPr="00402C38" w:rsidRDefault="00F14CDC" w:rsidP="00521E0E">
      <w:pPr>
        <w:spacing w:after="0" w:line="240" w:lineRule="auto"/>
        <w:contextualSpacing/>
        <w:rPr>
          <w:sz w:val="16"/>
          <w:szCs w:val="16"/>
        </w:rPr>
      </w:pPr>
      <w:r w:rsidRPr="00402C38">
        <w:rPr>
          <w:sz w:val="16"/>
          <w:szCs w:val="16"/>
        </w:rPr>
        <w:t>The most attractive part of this role is that</w:t>
      </w:r>
      <w:r w:rsidR="003445BC" w:rsidRPr="00402C38">
        <w:rPr>
          <w:sz w:val="16"/>
          <w:szCs w:val="16"/>
        </w:rPr>
        <w:t xml:space="preserve"> the candidate should have ability to adapt and learn new tech. it suits me perfectly</w:t>
      </w:r>
      <w:r w:rsidR="00281EE6" w:rsidRPr="00402C38">
        <w:rPr>
          <w:sz w:val="16"/>
          <w:szCs w:val="16"/>
        </w:rPr>
        <w:t xml:space="preserve">. </w:t>
      </w:r>
      <w:r w:rsidR="001D263F" w:rsidRPr="00402C38">
        <w:rPr>
          <w:sz w:val="16"/>
          <w:szCs w:val="16"/>
        </w:rPr>
        <w:t>I like to accept new challenge</w:t>
      </w:r>
      <w:r w:rsidR="00281EE6" w:rsidRPr="00402C38">
        <w:rPr>
          <w:sz w:val="16"/>
          <w:szCs w:val="16"/>
        </w:rPr>
        <w:t xml:space="preserve"> and improve myself</w:t>
      </w:r>
      <w:r w:rsidR="0035729C" w:rsidRPr="00402C38">
        <w:rPr>
          <w:sz w:val="16"/>
          <w:szCs w:val="16"/>
        </w:rPr>
        <w:t xml:space="preserve">. When I was joining my current company, I never use Ant design Pro as frontend technology before. But after several days self-learning with my side project, I gradually know how to use it and make contribution to our project team. </w:t>
      </w:r>
      <w:r w:rsidR="001D263F" w:rsidRPr="00402C38">
        <w:rPr>
          <w:sz w:val="16"/>
          <w:szCs w:val="16"/>
        </w:rPr>
        <w:t xml:space="preserve"> </w:t>
      </w:r>
    </w:p>
    <w:p w14:paraId="545B39BF" w14:textId="2DE80DDB" w:rsidR="00C94B3F" w:rsidRPr="00402C38" w:rsidRDefault="00875D0A" w:rsidP="00521E0E">
      <w:pPr>
        <w:pStyle w:val="ListParagraph"/>
        <w:numPr>
          <w:ilvl w:val="2"/>
          <w:numId w:val="2"/>
        </w:numPr>
        <w:spacing w:after="0" w:line="240" w:lineRule="auto"/>
        <w:rPr>
          <w:sz w:val="16"/>
          <w:szCs w:val="16"/>
          <w:highlight w:val="yellow"/>
        </w:rPr>
      </w:pPr>
      <w:r w:rsidRPr="00402C38">
        <w:rPr>
          <w:sz w:val="16"/>
          <w:szCs w:val="16"/>
          <w:highlight w:val="yellow"/>
        </w:rPr>
        <w:t>What is your achievement</w:t>
      </w:r>
      <w:r w:rsidR="00C94B3F" w:rsidRPr="00402C38">
        <w:rPr>
          <w:sz w:val="16"/>
          <w:szCs w:val="16"/>
          <w:highlight w:val="yellow"/>
        </w:rPr>
        <w:t>?</w:t>
      </w:r>
    </w:p>
    <w:p w14:paraId="079E0C90" w14:textId="0B8B385F" w:rsidR="00875D0A" w:rsidRPr="00402C38" w:rsidRDefault="00875D0A" w:rsidP="00521E0E">
      <w:pPr>
        <w:spacing w:after="0" w:line="240" w:lineRule="auto"/>
        <w:contextualSpacing/>
        <w:rPr>
          <w:sz w:val="16"/>
          <w:szCs w:val="16"/>
        </w:rPr>
      </w:pPr>
      <w:r w:rsidRPr="00402C38">
        <w:rPr>
          <w:sz w:val="16"/>
          <w:szCs w:val="16"/>
        </w:rPr>
        <w:t xml:space="preserve">From career aspect, I got promoted </w:t>
      </w:r>
      <w:r w:rsidR="0014237A" w:rsidRPr="00402C38">
        <w:rPr>
          <w:sz w:val="16"/>
          <w:szCs w:val="16"/>
        </w:rPr>
        <w:t xml:space="preserve">by CTO and directly report to him. At the beginning, I was working in the software development team with my team leader and other developers. One day, CTO told me he </w:t>
      </w:r>
      <w:r w:rsidR="003D7057" w:rsidRPr="00402C38">
        <w:rPr>
          <w:sz w:val="16"/>
          <w:szCs w:val="16"/>
        </w:rPr>
        <w:t>thinks</w:t>
      </w:r>
      <w:r w:rsidR="0014237A" w:rsidRPr="00402C38">
        <w:rPr>
          <w:sz w:val="16"/>
          <w:szCs w:val="16"/>
        </w:rPr>
        <w:t xml:space="preserve"> I am a hard-working and proactive person and should directly report to him and under his important mission. Then </w:t>
      </w:r>
      <w:r w:rsidR="003D7057" w:rsidRPr="00402C38">
        <w:rPr>
          <w:sz w:val="16"/>
          <w:szCs w:val="16"/>
        </w:rPr>
        <w:t>I started to take his extra requirements and work for researching and developing our company’s core products.</w:t>
      </w:r>
    </w:p>
    <w:p w14:paraId="6829699E" w14:textId="08F2DDBC" w:rsidR="003D7057" w:rsidRPr="00402C38" w:rsidRDefault="00F24DFC" w:rsidP="00521E0E">
      <w:pPr>
        <w:spacing w:after="0" w:line="240" w:lineRule="auto"/>
        <w:contextualSpacing/>
        <w:rPr>
          <w:sz w:val="16"/>
          <w:szCs w:val="16"/>
        </w:rPr>
      </w:pPr>
      <w:r w:rsidRPr="00402C38">
        <w:rPr>
          <w:sz w:val="16"/>
          <w:szCs w:val="16"/>
        </w:rPr>
        <w:t xml:space="preserve">From technical aspect, I successfully developed a highly reliable ERP system called AI system to automate company’s daily business and save the operation staff precious time. </w:t>
      </w:r>
    </w:p>
    <w:p w14:paraId="5C672017" w14:textId="26B80B10" w:rsidR="00875D0A" w:rsidRPr="00402C38" w:rsidRDefault="00875D0A" w:rsidP="00521E0E">
      <w:pPr>
        <w:pStyle w:val="ListParagraph"/>
        <w:numPr>
          <w:ilvl w:val="2"/>
          <w:numId w:val="2"/>
        </w:numPr>
        <w:spacing w:after="0" w:line="240" w:lineRule="auto"/>
        <w:rPr>
          <w:sz w:val="16"/>
          <w:szCs w:val="16"/>
          <w:highlight w:val="yellow"/>
        </w:rPr>
      </w:pPr>
      <w:r w:rsidRPr="00402C38">
        <w:rPr>
          <w:sz w:val="16"/>
          <w:szCs w:val="16"/>
          <w:highlight w:val="yellow"/>
        </w:rPr>
        <w:t>What is your strength?</w:t>
      </w:r>
    </w:p>
    <w:p w14:paraId="4C136387" w14:textId="704C5D7A" w:rsidR="001D263F" w:rsidRPr="00402C38" w:rsidRDefault="001D263F" w:rsidP="00521E0E">
      <w:pPr>
        <w:spacing w:after="0" w:line="240" w:lineRule="auto"/>
        <w:contextualSpacing/>
        <w:rPr>
          <w:sz w:val="16"/>
          <w:szCs w:val="16"/>
        </w:rPr>
      </w:pPr>
      <w:r w:rsidRPr="00402C38">
        <w:rPr>
          <w:sz w:val="16"/>
          <w:szCs w:val="16"/>
        </w:rPr>
        <w:t xml:space="preserve">The role matches my tech stack. </w:t>
      </w:r>
      <w:r w:rsidR="007739C0" w:rsidRPr="00402C38">
        <w:rPr>
          <w:sz w:val="16"/>
          <w:szCs w:val="16"/>
        </w:rPr>
        <w:t xml:space="preserve">Since your product is built with React, my strong JS and React skills are going to </w:t>
      </w:r>
      <w:proofErr w:type="spellStart"/>
      <w:r w:rsidR="007739C0" w:rsidRPr="00402C38">
        <w:rPr>
          <w:sz w:val="16"/>
          <w:szCs w:val="16"/>
        </w:rPr>
        <w:t>pickup</w:t>
      </w:r>
      <w:proofErr w:type="spellEnd"/>
      <w:r w:rsidR="007739C0" w:rsidRPr="00402C38">
        <w:rPr>
          <w:sz w:val="16"/>
          <w:szCs w:val="16"/>
        </w:rPr>
        <w:t xml:space="preserve"> the development quickly with high quality</w:t>
      </w:r>
      <w:r w:rsidRPr="00402C38">
        <w:rPr>
          <w:sz w:val="16"/>
          <w:szCs w:val="16"/>
        </w:rPr>
        <w:t>.</w:t>
      </w:r>
      <w:r w:rsidR="00BA146E" w:rsidRPr="00402C38">
        <w:rPr>
          <w:sz w:val="16"/>
          <w:szCs w:val="16"/>
        </w:rPr>
        <w:t xml:space="preserve"> </w:t>
      </w:r>
      <w:r w:rsidR="00434ECC" w:rsidRPr="00402C38">
        <w:rPr>
          <w:sz w:val="16"/>
          <w:szCs w:val="16"/>
        </w:rPr>
        <w:t>I worked as a software developer for last company for almost a year. My experience can</w:t>
      </w:r>
      <w:r w:rsidR="000558E3" w:rsidRPr="00402C38">
        <w:rPr>
          <w:sz w:val="16"/>
          <w:szCs w:val="16"/>
        </w:rPr>
        <w:t xml:space="preserve"> save company’s precious time to train a new employee.</w:t>
      </w:r>
    </w:p>
    <w:p w14:paraId="70995C69" w14:textId="3CF9A227"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is your weakness?</w:t>
      </w:r>
    </w:p>
    <w:p w14:paraId="4FCE8CD5" w14:textId="368DFAFC" w:rsidR="00F14CDC" w:rsidRPr="00402C38" w:rsidRDefault="00EE72BA" w:rsidP="00521E0E">
      <w:pPr>
        <w:spacing w:after="0" w:line="240" w:lineRule="auto"/>
        <w:contextualSpacing/>
        <w:rPr>
          <w:sz w:val="16"/>
          <w:szCs w:val="16"/>
        </w:rPr>
      </w:pPr>
      <w:r w:rsidRPr="00402C38">
        <w:rPr>
          <w:sz w:val="16"/>
          <w:szCs w:val="16"/>
        </w:rPr>
        <w:t xml:space="preserve">I love technologies. There are plenty of techs that I really need to enhance such as Java as backend technology. I am planning to self-learn Java and Spring boot in next 3 months. I would like to start my side project right now and </w:t>
      </w:r>
      <w:r w:rsidR="005F7545" w:rsidRPr="00402C38">
        <w:rPr>
          <w:sz w:val="16"/>
          <w:szCs w:val="16"/>
        </w:rPr>
        <w:t>learn</w:t>
      </w:r>
      <w:r w:rsidRPr="00402C38">
        <w:rPr>
          <w:sz w:val="16"/>
          <w:szCs w:val="16"/>
        </w:rPr>
        <w:t xml:space="preserve"> from practice</w:t>
      </w:r>
    </w:p>
    <w:p w14:paraId="579C9872" w14:textId="4BF6B501"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Tell me about your experiences on your resume</w:t>
      </w:r>
    </w:p>
    <w:p w14:paraId="531EC52F" w14:textId="0AA9B926" w:rsidR="00FD6D96" w:rsidRPr="00402C38" w:rsidRDefault="00446D4F" w:rsidP="00521E0E">
      <w:pPr>
        <w:spacing w:after="0" w:line="240" w:lineRule="auto"/>
        <w:contextualSpacing/>
        <w:rPr>
          <w:sz w:val="16"/>
          <w:szCs w:val="16"/>
        </w:rPr>
      </w:pPr>
      <w:r w:rsidRPr="00402C38">
        <w:rPr>
          <w:sz w:val="16"/>
          <w:szCs w:val="16"/>
        </w:rPr>
        <w:t xml:space="preserve">First, I would introduce my current role in AI English as software developer. I currently working in a 10 people’s scrum team with UI designer, Business analyst and </w:t>
      </w:r>
      <w:proofErr w:type="spellStart"/>
      <w:r w:rsidRPr="00402C38">
        <w:rPr>
          <w:sz w:val="16"/>
          <w:szCs w:val="16"/>
        </w:rPr>
        <w:t>Devops</w:t>
      </w:r>
      <w:proofErr w:type="spellEnd"/>
      <w:r w:rsidRPr="00402C38">
        <w:rPr>
          <w:sz w:val="16"/>
          <w:szCs w:val="16"/>
        </w:rPr>
        <w:t>. I am one of 4 major full-stack developer.</w:t>
      </w:r>
      <w:r w:rsidR="00183DA9" w:rsidRPr="00183DA9">
        <w:rPr>
          <w:sz w:val="16"/>
          <w:szCs w:val="16"/>
        </w:rPr>
        <w:t xml:space="preserve"> </w:t>
      </w:r>
      <w:r w:rsidR="00183DA9" w:rsidRPr="00402C38">
        <w:rPr>
          <w:sz w:val="16"/>
          <w:szCs w:val="16"/>
        </w:rPr>
        <w:t>We have 2 weeks per</w:t>
      </w:r>
      <w:r w:rsidR="00183DA9">
        <w:rPr>
          <w:sz w:val="16"/>
          <w:szCs w:val="16"/>
        </w:rPr>
        <w:t xml:space="preserve"> scrum.</w:t>
      </w:r>
      <w:r w:rsidRPr="00402C38">
        <w:rPr>
          <w:sz w:val="16"/>
          <w:szCs w:val="16"/>
        </w:rPr>
        <w:t xml:space="preserve"> </w:t>
      </w:r>
      <w:r w:rsidR="009E2911">
        <w:rPr>
          <w:sz w:val="16"/>
          <w:szCs w:val="16"/>
        </w:rPr>
        <w:t>Every scrum we have daily stand up, retrospective and refinement.</w:t>
      </w:r>
      <w:r w:rsidR="009E2911" w:rsidRPr="00402C38">
        <w:rPr>
          <w:sz w:val="16"/>
          <w:szCs w:val="16"/>
        </w:rPr>
        <w:t xml:space="preserve"> </w:t>
      </w:r>
      <w:r w:rsidR="009E2911">
        <w:rPr>
          <w:sz w:val="16"/>
          <w:szCs w:val="16"/>
        </w:rPr>
        <w:t>I like to get involved in the discussion and contribute my idea to the project team</w:t>
      </w:r>
      <w:r w:rsidR="00E430AC" w:rsidRPr="00402C38">
        <w:rPr>
          <w:sz w:val="16"/>
          <w:szCs w:val="16"/>
        </w:rPr>
        <w:t xml:space="preserve">. My duty is mainly focusing on developing an enterprise resource planning system with JavaScript. </w:t>
      </w:r>
      <w:r w:rsidR="00EA6BEB" w:rsidRPr="00402C38">
        <w:rPr>
          <w:sz w:val="16"/>
          <w:szCs w:val="16"/>
        </w:rPr>
        <w:t>I use</w:t>
      </w:r>
      <w:r w:rsidR="00E430AC" w:rsidRPr="00402C38">
        <w:rPr>
          <w:sz w:val="16"/>
          <w:szCs w:val="16"/>
        </w:rPr>
        <w:t xml:space="preserve"> React as frontend and Node.js as backend. I write uniting testing and use AWS to deploy services. I usually use GitHub Pipeline to automate the CICD process</w:t>
      </w:r>
      <w:r w:rsidR="00584D76" w:rsidRPr="00402C38">
        <w:rPr>
          <w:sz w:val="16"/>
          <w:szCs w:val="16"/>
        </w:rPr>
        <w:t>. From the system architectures, we use microservices and RESTful APIs</w:t>
      </w:r>
      <w:r w:rsidR="00840A06" w:rsidRPr="00402C38">
        <w:rPr>
          <w:sz w:val="16"/>
          <w:szCs w:val="16"/>
        </w:rPr>
        <w:t>.</w:t>
      </w:r>
      <w:r w:rsidR="009A5DBB" w:rsidRPr="00402C38">
        <w:rPr>
          <w:sz w:val="16"/>
          <w:szCs w:val="16"/>
        </w:rPr>
        <w:t xml:space="preserve"> </w:t>
      </w:r>
    </w:p>
    <w:p w14:paraId="5A6EFE3A" w14:textId="4FCEA15B" w:rsidR="007972BC" w:rsidRPr="00402C38" w:rsidRDefault="009A5DBB" w:rsidP="00521E0E">
      <w:pPr>
        <w:spacing w:after="0" w:line="240" w:lineRule="auto"/>
        <w:contextualSpacing/>
        <w:rPr>
          <w:sz w:val="16"/>
          <w:szCs w:val="16"/>
        </w:rPr>
      </w:pPr>
      <w:r w:rsidRPr="00402C38">
        <w:rPr>
          <w:sz w:val="16"/>
          <w:szCs w:val="16"/>
        </w:rPr>
        <w:t>We developed the highly reliable ERP system called AI system to automate daily business for operations staff and their precious time.</w:t>
      </w:r>
      <w:r w:rsidR="005F7545" w:rsidRPr="00402C38">
        <w:rPr>
          <w:sz w:val="16"/>
          <w:szCs w:val="16"/>
        </w:rPr>
        <w:t xml:space="preserve"> The value that the product bring to company is remarkable. Before they use our </w:t>
      </w:r>
      <w:r w:rsidR="00EF660A" w:rsidRPr="00402C38">
        <w:rPr>
          <w:sz w:val="16"/>
          <w:szCs w:val="16"/>
        </w:rPr>
        <w:t>system,</w:t>
      </w:r>
      <w:r w:rsidR="005F7545" w:rsidRPr="00402C38">
        <w:rPr>
          <w:sz w:val="16"/>
          <w:szCs w:val="16"/>
        </w:rPr>
        <w:t xml:space="preserve"> they only can</w:t>
      </w:r>
      <w:r w:rsidR="00EF660A" w:rsidRPr="00402C38">
        <w:rPr>
          <w:sz w:val="16"/>
          <w:szCs w:val="16"/>
        </w:rPr>
        <w:t xml:space="preserve"> manually</w:t>
      </w:r>
      <w:r w:rsidR="005F7545" w:rsidRPr="00402C38">
        <w:rPr>
          <w:sz w:val="16"/>
          <w:szCs w:val="16"/>
        </w:rPr>
        <w:t xml:space="preserve"> schedule class only one day</w:t>
      </w:r>
      <w:r w:rsidR="00EF660A" w:rsidRPr="00402C38">
        <w:rPr>
          <w:sz w:val="16"/>
          <w:szCs w:val="16"/>
        </w:rPr>
        <w:t xml:space="preserve"> early. But n</w:t>
      </w:r>
      <w:r w:rsidR="005F7545" w:rsidRPr="00402C38">
        <w:rPr>
          <w:sz w:val="16"/>
          <w:szCs w:val="16"/>
        </w:rPr>
        <w:t xml:space="preserve">ow </w:t>
      </w:r>
      <w:r w:rsidR="00EF660A" w:rsidRPr="00402C38">
        <w:rPr>
          <w:sz w:val="16"/>
          <w:szCs w:val="16"/>
        </w:rPr>
        <w:t>the system will automate class scheduling for them.</w:t>
      </w:r>
      <w:r w:rsidR="00FD6D96" w:rsidRPr="00402C38">
        <w:rPr>
          <w:sz w:val="16"/>
          <w:szCs w:val="16"/>
        </w:rPr>
        <w:t xml:space="preserve"> Also, the class network monitor will provide the operations staff </w:t>
      </w:r>
      <w:proofErr w:type="spellStart"/>
      <w:proofErr w:type="gramStart"/>
      <w:r w:rsidR="00FD6D96" w:rsidRPr="00402C38">
        <w:rPr>
          <w:sz w:val="16"/>
          <w:szCs w:val="16"/>
        </w:rPr>
        <w:t>a</w:t>
      </w:r>
      <w:proofErr w:type="spellEnd"/>
      <w:proofErr w:type="gramEnd"/>
      <w:r w:rsidR="00FD6D96" w:rsidRPr="00402C38">
        <w:rPr>
          <w:sz w:val="16"/>
          <w:szCs w:val="16"/>
        </w:rPr>
        <w:t xml:space="preserve"> emergency alert if the class network is unstable and let them take action in time. The system improves the class quality that our company delivered and make our client satisfied. </w:t>
      </w:r>
    </w:p>
    <w:p w14:paraId="6FB315CA" w14:textId="6F811D0E"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Tell me about your qualifications</w:t>
      </w:r>
    </w:p>
    <w:p w14:paraId="47448B49" w14:textId="3C6F8394" w:rsidR="00446D4F" w:rsidRPr="00402C38" w:rsidRDefault="00446D4F" w:rsidP="00521E0E">
      <w:pPr>
        <w:spacing w:after="0" w:line="240" w:lineRule="auto"/>
        <w:contextualSpacing/>
        <w:rPr>
          <w:sz w:val="16"/>
          <w:szCs w:val="16"/>
        </w:rPr>
      </w:pPr>
      <w:r w:rsidRPr="00402C38">
        <w:rPr>
          <w:sz w:val="16"/>
          <w:szCs w:val="16"/>
        </w:rPr>
        <w:t>Skill match JD</w:t>
      </w:r>
    </w:p>
    <w:p w14:paraId="40A84BB0" w14:textId="2D1B736C" w:rsidR="00506A45"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questions do you have for me</w:t>
      </w:r>
      <w:r w:rsidR="00DA755A" w:rsidRPr="00402C38">
        <w:rPr>
          <w:sz w:val="16"/>
          <w:szCs w:val="16"/>
          <w:highlight w:val="yellow"/>
        </w:rPr>
        <w:t>?</w:t>
      </w:r>
    </w:p>
    <w:p w14:paraId="03015CAC" w14:textId="77777777" w:rsidR="00506A45" w:rsidRPr="00402C38" w:rsidRDefault="00506A45" w:rsidP="00521E0E">
      <w:pPr>
        <w:spacing w:after="0" w:line="240" w:lineRule="auto"/>
        <w:contextualSpacing/>
        <w:rPr>
          <w:sz w:val="16"/>
          <w:szCs w:val="16"/>
        </w:rPr>
      </w:pPr>
      <w:r w:rsidRPr="00402C38">
        <w:rPr>
          <w:sz w:val="16"/>
          <w:szCs w:val="16"/>
        </w:rPr>
        <w:t xml:space="preserve">What is the tech stack of current project team? </w:t>
      </w:r>
    </w:p>
    <w:p w14:paraId="1BB5BB3D" w14:textId="77777777" w:rsidR="00506A45" w:rsidRPr="00402C38" w:rsidRDefault="00506A45" w:rsidP="00521E0E">
      <w:pPr>
        <w:spacing w:after="0" w:line="240" w:lineRule="auto"/>
        <w:contextualSpacing/>
        <w:rPr>
          <w:sz w:val="16"/>
          <w:szCs w:val="16"/>
        </w:rPr>
      </w:pPr>
      <w:r w:rsidRPr="00402C38">
        <w:rPr>
          <w:sz w:val="16"/>
          <w:szCs w:val="16"/>
        </w:rPr>
        <w:t xml:space="preserve">What are they currently working on? </w:t>
      </w:r>
    </w:p>
    <w:p w14:paraId="1E42BD95" w14:textId="77777777" w:rsidR="00AE56EB" w:rsidRPr="00402C38" w:rsidRDefault="00506A45" w:rsidP="00521E0E">
      <w:pPr>
        <w:spacing w:after="0" w:line="240" w:lineRule="auto"/>
        <w:contextualSpacing/>
        <w:rPr>
          <w:sz w:val="16"/>
          <w:szCs w:val="16"/>
        </w:rPr>
      </w:pPr>
      <w:r w:rsidRPr="00402C38">
        <w:rPr>
          <w:sz w:val="16"/>
          <w:szCs w:val="16"/>
        </w:rPr>
        <w:t xml:space="preserve">I want to know this role belongs to which department? </w:t>
      </w:r>
    </w:p>
    <w:p w14:paraId="6B2C943A" w14:textId="48A5DE02" w:rsidR="00506A45" w:rsidRPr="00402C38" w:rsidRDefault="00113458" w:rsidP="00521E0E">
      <w:pPr>
        <w:spacing w:after="0" w:line="240" w:lineRule="auto"/>
        <w:contextualSpacing/>
        <w:rPr>
          <w:sz w:val="16"/>
          <w:szCs w:val="16"/>
        </w:rPr>
      </w:pPr>
      <w:r w:rsidRPr="00402C38">
        <w:rPr>
          <w:sz w:val="16"/>
          <w:szCs w:val="16"/>
        </w:rPr>
        <w:t xml:space="preserve">What’s importance of this department in your organization? </w:t>
      </w:r>
    </w:p>
    <w:p w14:paraId="02CEFFCE" w14:textId="18D5CDD0" w:rsidR="00C94B3F" w:rsidRPr="00402C38" w:rsidRDefault="00C94B3F" w:rsidP="00521E0E">
      <w:pPr>
        <w:pStyle w:val="ListParagraph"/>
        <w:numPr>
          <w:ilvl w:val="0"/>
          <w:numId w:val="2"/>
        </w:numPr>
        <w:spacing w:after="0" w:line="240" w:lineRule="auto"/>
        <w:rPr>
          <w:sz w:val="16"/>
          <w:szCs w:val="16"/>
        </w:rPr>
      </w:pPr>
      <w:r w:rsidRPr="00402C38">
        <w:rPr>
          <w:sz w:val="16"/>
          <w:szCs w:val="16"/>
        </w:rPr>
        <w:t>Technical interview (60mins)</w:t>
      </w:r>
    </w:p>
    <w:p w14:paraId="59A211AC" w14:textId="4F3C7221" w:rsidR="00D747A9" w:rsidRPr="00402C38" w:rsidRDefault="00D747A9" w:rsidP="00521E0E">
      <w:pPr>
        <w:pStyle w:val="ListParagraph"/>
        <w:numPr>
          <w:ilvl w:val="1"/>
          <w:numId w:val="2"/>
        </w:numPr>
        <w:spacing w:after="0" w:line="240" w:lineRule="auto"/>
        <w:rPr>
          <w:sz w:val="16"/>
          <w:szCs w:val="16"/>
        </w:rPr>
      </w:pPr>
      <w:r w:rsidRPr="00402C38">
        <w:rPr>
          <w:sz w:val="16"/>
          <w:szCs w:val="16"/>
        </w:rPr>
        <w:lastRenderedPageBreak/>
        <w:t>HTML</w:t>
      </w:r>
      <w:r w:rsidR="00C94B3F" w:rsidRPr="00402C38">
        <w:rPr>
          <w:sz w:val="16"/>
          <w:szCs w:val="16"/>
        </w:rPr>
        <w:t>:</w:t>
      </w:r>
    </w:p>
    <w:p w14:paraId="4DBD234F" w14:textId="5C0BD35E"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Describe the difference between a cookie, session storage and local storage</w:t>
      </w:r>
    </w:p>
    <w:p w14:paraId="4CB8A825" w14:textId="719E79BF" w:rsidR="00115374" w:rsidRPr="005B1120" w:rsidRDefault="00F75CAD" w:rsidP="00115374">
      <w:pPr>
        <w:spacing w:after="0" w:line="240" w:lineRule="auto"/>
        <w:rPr>
          <w:sz w:val="16"/>
          <w:szCs w:val="16"/>
        </w:rPr>
      </w:pPr>
      <w:r w:rsidRPr="005B1120">
        <w:rPr>
          <w:sz w:val="16"/>
          <w:szCs w:val="16"/>
        </w:rPr>
        <w:t>Cookies store a small amount of data that was sent to server with request and expiration can be manually set from client or server. Local storage has no expiration date and can be accessible from any window. Session storage can be accessed form same tab and expire on tab close</w:t>
      </w:r>
    </w:p>
    <w:p w14:paraId="1D5C9373" w14:textId="5EDB4060" w:rsidR="00D747A9" w:rsidRPr="00402C38" w:rsidRDefault="00D747A9" w:rsidP="00521E0E">
      <w:pPr>
        <w:pStyle w:val="ListParagraph"/>
        <w:numPr>
          <w:ilvl w:val="1"/>
          <w:numId w:val="2"/>
        </w:numPr>
        <w:spacing w:after="0" w:line="240" w:lineRule="auto"/>
        <w:rPr>
          <w:sz w:val="16"/>
          <w:szCs w:val="16"/>
        </w:rPr>
      </w:pPr>
      <w:r w:rsidRPr="00402C38">
        <w:rPr>
          <w:sz w:val="16"/>
          <w:szCs w:val="16"/>
        </w:rPr>
        <w:t>CSS:</w:t>
      </w:r>
    </w:p>
    <w:p w14:paraId="2F27B7B7" w14:textId="4364E0F1"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at is the difference between classes and </w:t>
      </w:r>
      <w:r w:rsidR="00FB5B3A" w:rsidRPr="00402C38">
        <w:rPr>
          <w:sz w:val="16"/>
          <w:szCs w:val="16"/>
          <w:highlight w:val="yellow"/>
        </w:rPr>
        <w:t>IDs?</w:t>
      </w:r>
    </w:p>
    <w:p w14:paraId="78CB4C29" w14:textId="77777777" w:rsidR="001B5B31" w:rsidRPr="001B5B31" w:rsidRDefault="001B5B31" w:rsidP="001B5B31">
      <w:pPr>
        <w:spacing w:after="0" w:line="240" w:lineRule="auto"/>
        <w:rPr>
          <w:sz w:val="16"/>
          <w:szCs w:val="16"/>
        </w:rPr>
      </w:pPr>
      <w:r w:rsidRPr="001B5B31">
        <w:rPr>
          <w:sz w:val="16"/>
          <w:szCs w:val="16"/>
        </w:rPr>
        <w:t>IDs - Meant to be unique within the document. Can be used to identify an element when</w:t>
      </w:r>
    </w:p>
    <w:p w14:paraId="2A35C6A5" w14:textId="77777777" w:rsidR="001B5B31" w:rsidRPr="001B5B31" w:rsidRDefault="001B5B31" w:rsidP="001B5B31">
      <w:pPr>
        <w:spacing w:after="0" w:line="240" w:lineRule="auto"/>
        <w:rPr>
          <w:sz w:val="16"/>
          <w:szCs w:val="16"/>
        </w:rPr>
      </w:pPr>
      <w:r w:rsidRPr="001B5B31">
        <w:rPr>
          <w:sz w:val="16"/>
          <w:szCs w:val="16"/>
        </w:rPr>
        <w:t>linking using a fragment identifier. Elements can only have one id attribute.</w:t>
      </w:r>
    </w:p>
    <w:p w14:paraId="6C126442" w14:textId="2C52949E" w:rsidR="001B5B31" w:rsidRPr="001B5B31" w:rsidRDefault="001B5B31" w:rsidP="001B5B31">
      <w:pPr>
        <w:spacing w:after="0" w:line="240" w:lineRule="auto"/>
        <w:rPr>
          <w:sz w:val="16"/>
          <w:szCs w:val="16"/>
        </w:rPr>
      </w:pPr>
      <w:r w:rsidRPr="001B5B31">
        <w:rPr>
          <w:sz w:val="16"/>
          <w:szCs w:val="16"/>
        </w:rPr>
        <w:t>Classes - Can be reused on multiple elements within the document. Mainly for styling and</w:t>
      </w:r>
    </w:p>
    <w:p w14:paraId="101658D1" w14:textId="189D1A49" w:rsidR="001B5B31" w:rsidRPr="001B5B31" w:rsidRDefault="001B5B31" w:rsidP="001B5B31">
      <w:pPr>
        <w:spacing w:after="0" w:line="240" w:lineRule="auto"/>
        <w:rPr>
          <w:sz w:val="16"/>
          <w:szCs w:val="16"/>
          <w:highlight w:val="yellow"/>
        </w:rPr>
      </w:pPr>
      <w:r w:rsidRPr="001B5B31">
        <w:rPr>
          <w:sz w:val="16"/>
          <w:szCs w:val="16"/>
        </w:rPr>
        <w:t>targeting elements.</w:t>
      </w:r>
    </w:p>
    <w:p w14:paraId="5A46B5B2" w14:textId="771C4397"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Describe floats and how they work</w:t>
      </w:r>
    </w:p>
    <w:p w14:paraId="658950C2" w14:textId="77777777" w:rsidR="001B5B31" w:rsidRPr="001B5B31" w:rsidRDefault="001B5B31" w:rsidP="001B5B31">
      <w:pPr>
        <w:spacing w:after="0" w:line="240" w:lineRule="auto"/>
        <w:rPr>
          <w:sz w:val="16"/>
          <w:szCs w:val="16"/>
        </w:rPr>
      </w:pPr>
      <w:r w:rsidRPr="001B5B31">
        <w:rPr>
          <w:sz w:val="16"/>
          <w:szCs w:val="16"/>
        </w:rPr>
        <w:t>Float is a CSS positioning property. Floated elements remain a part of the flow of the page,</w:t>
      </w:r>
    </w:p>
    <w:p w14:paraId="5FEC02FC" w14:textId="77777777" w:rsidR="001B5B31" w:rsidRPr="001B5B31" w:rsidRDefault="001B5B31" w:rsidP="001B5B31">
      <w:pPr>
        <w:spacing w:after="0" w:line="240" w:lineRule="auto"/>
        <w:rPr>
          <w:sz w:val="16"/>
          <w:szCs w:val="16"/>
        </w:rPr>
      </w:pPr>
      <w:r w:rsidRPr="001B5B31">
        <w:rPr>
          <w:sz w:val="16"/>
          <w:szCs w:val="16"/>
        </w:rPr>
        <w:t>and will affect the positioning of other elements (</w:t>
      </w:r>
      <w:proofErr w:type="gramStart"/>
      <w:r w:rsidRPr="001B5B31">
        <w:rPr>
          <w:sz w:val="16"/>
          <w:szCs w:val="16"/>
        </w:rPr>
        <w:t>e.g.</w:t>
      </w:r>
      <w:proofErr w:type="gramEnd"/>
      <w:r w:rsidRPr="001B5B31">
        <w:rPr>
          <w:sz w:val="16"/>
          <w:szCs w:val="16"/>
        </w:rPr>
        <w:t xml:space="preserve"> text will flow around floated elements),</w:t>
      </w:r>
    </w:p>
    <w:p w14:paraId="125A0207" w14:textId="7C3B5596" w:rsidR="001B5B31" w:rsidRPr="001B5B31" w:rsidRDefault="001B5B31" w:rsidP="001B5B31">
      <w:pPr>
        <w:spacing w:after="0" w:line="240" w:lineRule="auto"/>
        <w:rPr>
          <w:sz w:val="16"/>
          <w:szCs w:val="16"/>
          <w:highlight w:val="yellow"/>
        </w:rPr>
      </w:pPr>
      <w:r w:rsidRPr="001B5B31">
        <w:rPr>
          <w:sz w:val="16"/>
          <w:szCs w:val="16"/>
        </w:rPr>
        <w:t>unlike position: absolute elements, which are removed from the flow of the page.</w:t>
      </w:r>
    </w:p>
    <w:p w14:paraId="4ED39BF4" w14:textId="201DE058" w:rsidR="00D747A9" w:rsidRPr="00402C38" w:rsidRDefault="00D747A9" w:rsidP="00521E0E">
      <w:pPr>
        <w:pStyle w:val="ListParagraph"/>
        <w:numPr>
          <w:ilvl w:val="1"/>
          <w:numId w:val="2"/>
        </w:numPr>
        <w:spacing w:after="0" w:line="240" w:lineRule="auto"/>
        <w:rPr>
          <w:sz w:val="16"/>
          <w:szCs w:val="16"/>
        </w:rPr>
      </w:pPr>
      <w:r w:rsidRPr="00402C38">
        <w:rPr>
          <w:sz w:val="16"/>
          <w:szCs w:val="16"/>
        </w:rPr>
        <w:t>JS</w:t>
      </w:r>
    </w:p>
    <w:p w14:paraId="3534502F" w14:textId="0B4F45BE"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at is the difference between == </w:t>
      </w:r>
      <w:r w:rsidR="00FB5B3A" w:rsidRPr="00402C38">
        <w:rPr>
          <w:sz w:val="16"/>
          <w:szCs w:val="16"/>
          <w:highlight w:val="yellow"/>
        </w:rPr>
        <w:t>and ===?</w:t>
      </w:r>
    </w:p>
    <w:p w14:paraId="306B6605" w14:textId="77777777" w:rsidR="001B5B31" w:rsidRPr="001B5B31" w:rsidRDefault="001B5B31" w:rsidP="001B5B31">
      <w:pPr>
        <w:spacing w:after="0" w:line="240" w:lineRule="auto"/>
        <w:rPr>
          <w:sz w:val="16"/>
          <w:szCs w:val="16"/>
        </w:rPr>
      </w:pPr>
      <w:r w:rsidRPr="001B5B31">
        <w:rPr>
          <w:sz w:val="16"/>
          <w:szCs w:val="16"/>
        </w:rPr>
        <w:t>== is the abstract equality operator while === is the strict equality operator. The == operator</w:t>
      </w:r>
    </w:p>
    <w:p w14:paraId="2335990C" w14:textId="77777777" w:rsidR="001B5B31" w:rsidRPr="001B5B31" w:rsidRDefault="001B5B31" w:rsidP="001B5B31">
      <w:pPr>
        <w:spacing w:after="0" w:line="240" w:lineRule="auto"/>
        <w:rPr>
          <w:sz w:val="16"/>
          <w:szCs w:val="16"/>
        </w:rPr>
      </w:pPr>
      <w:r w:rsidRPr="001B5B31">
        <w:rPr>
          <w:sz w:val="16"/>
          <w:szCs w:val="16"/>
        </w:rPr>
        <w:t>will compare for equality after doing any necessary type conversions. The === operator will</w:t>
      </w:r>
    </w:p>
    <w:p w14:paraId="1AA08D40" w14:textId="2674ECDE" w:rsidR="00224E5E" w:rsidRDefault="001B5B31" w:rsidP="001B5B31">
      <w:pPr>
        <w:spacing w:after="0" w:line="240" w:lineRule="auto"/>
        <w:rPr>
          <w:sz w:val="16"/>
          <w:szCs w:val="16"/>
        </w:rPr>
      </w:pPr>
      <w:r w:rsidRPr="001B5B31">
        <w:rPr>
          <w:sz w:val="16"/>
          <w:szCs w:val="16"/>
        </w:rPr>
        <w:t>not do type conversion, so if two values are not the same type === will simply return false.</w:t>
      </w:r>
    </w:p>
    <w:p w14:paraId="6EAFCE7F" w14:textId="30D50C09" w:rsidR="00224E5E" w:rsidRDefault="00224E5E" w:rsidP="00224E5E">
      <w:pPr>
        <w:pStyle w:val="ListParagraph"/>
        <w:numPr>
          <w:ilvl w:val="2"/>
          <w:numId w:val="2"/>
        </w:numPr>
        <w:spacing w:after="0" w:line="240" w:lineRule="auto"/>
        <w:rPr>
          <w:sz w:val="16"/>
          <w:szCs w:val="16"/>
          <w:highlight w:val="yellow"/>
        </w:rPr>
      </w:pPr>
      <w:r>
        <w:rPr>
          <w:sz w:val="16"/>
          <w:szCs w:val="16"/>
          <w:highlight w:val="yellow"/>
        </w:rPr>
        <w:t>Difference between var and let</w:t>
      </w:r>
    </w:p>
    <w:p w14:paraId="783B8D62" w14:textId="2F64E036" w:rsidR="00224E5E" w:rsidRDefault="00224E5E" w:rsidP="00224E5E">
      <w:pPr>
        <w:spacing w:after="0" w:line="240" w:lineRule="auto"/>
        <w:rPr>
          <w:sz w:val="16"/>
          <w:szCs w:val="16"/>
        </w:rPr>
      </w:pPr>
      <w:r>
        <w:rPr>
          <w:sz w:val="16"/>
          <w:szCs w:val="16"/>
        </w:rPr>
        <w:t>Global scope, function scope, block scope</w:t>
      </w:r>
    </w:p>
    <w:p w14:paraId="4BFA4039" w14:textId="7D6F889B" w:rsidR="00224E5E" w:rsidRDefault="00224E5E" w:rsidP="00224E5E">
      <w:pPr>
        <w:spacing w:after="0" w:line="240" w:lineRule="auto"/>
        <w:rPr>
          <w:sz w:val="16"/>
          <w:szCs w:val="16"/>
          <w:lang w:val="en-AU"/>
        </w:rPr>
      </w:pPr>
      <w:r>
        <w:rPr>
          <w:sz w:val="16"/>
          <w:szCs w:val="16"/>
        </w:rPr>
        <w:t xml:space="preserve">Hoisting: </w:t>
      </w:r>
      <w:r>
        <w:rPr>
          <w:rFonts w:hint="eastAsia"/>
          <w:sz w:val="16"/>
          <w:szCs w:val="16"/>
          <w:lang w:val="en-AU"/>
        </w:rPr>
        <w:t>提升变量名，声明被提升到当前</w:t>
      </w:r>
      <w:r>
        <w:rPr>
          <w:rFonts w:hint="eastAsia"/>
          <w:sz w:val="16"/>
          <w:szCs w:val="16"/>
          <w:lang w:val="en-AU"/>
        </w:rPr>
        <w:t>scope</w:t>
      </w:r>
      <w:r>
        <w:rPr>
          <w:rFonts w:hint="eastAsia"/>
          <w:sz w:val="16"/>
          <w:szCs w:val="16"/>
          <w:lang w:val="en-AU"/>
        </w:rPr>
        <w:t>最上方。</w:t>
      </w:r>
    </w:p>
    <w:p w14:paraId="0D9C3A03" w14:textId="17FC5EAD" w:rsidR="00224E5E" w:rsidRPr="007E2E84" w:rsidRDefault="00F87ED8" w:rsidP="00224E5E">
      <w:pPr>
        <w:spacing w:after="0" w:line="240" w:lineRule="auto"/>
        <w:rPr>
          <w:sz w:val="16"/>
          <w:szCs w:val="16"/>
          <w:lang w:val="en-AU"/>
        </w:rPr>
      </w:pPr>
      <w:r>
        <w:rPr>
          <w:rFonts w:hint="eastAsia"/>
          <w:sz w:val="16"/>
          <w:szCs w:val="16"/>
          <w:lang w:val="en-AU"/>
        </w:rPr>
        <w:t>解决</w:t>
      </w:r>
      <w:r w:rsidR="00CB500B">
        <w:rPr>
          <w:rFonts w:hint="eastAsia"/>
          <w:sz w:val="16"/>
          <w:szCs w:val="16"/>
          <w:lang w:val="en-AU"/>
        </w:rPr>
        <w:t>var</w:t>
      </w:r>
      <w:r>
        <w:rPr>
          <w:rFonts w:hint="eastAsia"/>
          <w:sz w:val="16"/>
          <w:szCs w:val="16"/>
          <w:lang w:val="en-AU"/>
        </w:rPr>
        <w:t>变量提升</w:t>
      </w:r>
      <w:r w:rsidR="00CB500B">
        <w:rPr>
          <w:rFonts w:hint="eastAsia"/>
          <w:sz w:val="16"/>
          <w:szCs w:val="16"/>
          <w:lang w:val="en-AU"/>
        </w:rPr>
        <w:t>后</w:t>
      </w:r>
      <w:r w:rsidR="00CB63BF">
        <w:rPr>
          <w:rFonts w:hint="eastAsia"/>
          <w:sz w:val="16"/>
          <w:szCs w:val="16"/>
          <w:lang w:val="en-AU"/>
        </w:rPr>
        <w:t>没有</w:t>
      </w:r>
      <w:r w:rsidR="00CB63BF">
        <w:rPr>
          <w:rFonts w:hint="eastAsia"/>
          <w:sz w:val="16"/>
          <w:szCs w:val="16"/>
          <w:lang w:val="en-AU"/>
        </w:rPr>
        <w:t>block</w:t>
      </w:r>
      <w:r w:rsidR="00CB63BF">
        <w:rPr>
          <w:sz w:val="16"/>
          <w:szCs w:val="16"/>
          <w:lang w:val="en-AU"/>
        </w:rPr>
        <w:t xml:space="preserve"> </w:t>
      </w:r>
      <w:r w:rsidR="00CB63BF">
        <w:rPr>
          <w:rFonts w:hint="eastAsia"/>
          <w:sz w:val="16"/>
          <w:szCs w:val="16"/>
          <w:lang w:val="en-AU"/>
        </w:rPr>
        <w:t>scope</w:t>
      </w:r>
      <w:r w:rsidR="00CB63BF">
        <w:rPr>
          <w:rFonts w:hint="eastAsia"/>
          <w:sz w:val="16"/>
          <w:szCs w:val="16"/>
          <w:lang w:val="en-AU"/>
        </w:rPr>
        <w:t>而产生的变量污染问题，</w:t>
      </w:r>
      <w:r>
        <w:rPr>
          <w:rFonts w:hint="eastAsia"/>
          <w:sz w:val="16"/>
          <w:szCs w:val="16"/>
          <w:lang w:val="en-AU"/>
        </w:rPr>
        <w:t>用</w:t>
      </w:r>
      <w:r>
        <w:rPr>
          <w:rFonts w:hint="eastAsia"/>
          <w:sz w:val="16"/>
          <w:szCs w:val="16"/>
          <w:lang w:val="en-AU"/>
        </w:rPr>
        <w:t>let</w:t>
      </w:r>
      <w:r>
        <w:rPr>
          <w:rFonts w:hint="eastAsia"/>
          <w:sz w:val="16"/>
          <w:szCs w:val="16"/>
          <w:lang w:val="en-AU"/>
        </w:rPr>
        <w:t>，</w:t>
      </w:r>
      <w:r>
        <w:rPr>
          <w:rFonts w:hint="eastAsia"/>
          <w:sz w:val="16"/>
          <w:szCs w:val="16"/>
          <w:lang w:val="en-AU"/>
        </w:rPr>
        <w:t>let</w:t>
      </w:r>
      <w:r>
        <w:rPr>
          <w:rFonts w:hint="eastAsia"/>
          <w:sz w:val="16"/>
          <w:szCs w:val="16"/>
          <w:lang w:val="en-AU"/>
        </w:rPr>
        <w:t>是</w:t>
      </w:r>
      <w:r>
        <w:rPr>
          <w:rFonts w:hint="eastAsia"/>
          <w:sz w:val="16"/>
          <w:szCs w:val="16"/>
          <w:lang w:val="en-AU"/>
        </w:rPr>
        <w:t>block</w:t>
      </w:r>
      <w:r>
        <w:rPr>
          <w:sz w:val="16"/>
          <w:szCs w:val="16"/>
          <w:lang w:val="en-AU"/>
        </w:rPr>
        <w:t xml:space="preserve"> </w:t>
      </w:r>
      <w:r>
        <w:rPr>
          <w:rFonts w:hint="eastAsia"/>
          <w:sz w:val="16"/>
          <w:szCs w:val="16"/>
          <w:lang w:val="en-AU"/>
        </w:rPr>
        <w:t>scope</w:t>
      </w:r>
    </w:p>
    <w:p w14:paraId="262BFC75" w14:textId="47C8C606" w:rsidR="00224E5E" w:rsidRDefault="007E2E84" w:rsidP="00224E5E">
      <w:pPr>
        <w:pStyle w:val="ListParagraph"/>
        <w:numPr>
          <w:ilvl w:val="2"/>
          <w:numId w:val="2"/>
        </w:numPr>
        <w:spacing w:after="0" w:line="240" w:lineRule="auto"/>
        <w:rPr>
          <w:sz w:val="16"/>
          <w:szCs w:val="16"/>
          <w:highlight w:val="yellow"/>
        </w:rPr>
      </w:pPr>
      <w:r>
        <w:rPr>
          <w:sz w:val="16"/>
          <w:szCs w:val="16"/>
          <w:highlight w:val="yellow"/>
        </w:rPr>
        <w:t>C</w:t>
      </w:r>
      <w:r w:rsidR="00D54563">
        <w:rPr>
          <w:sz w:val="16"/>
          <w:szCs w:val="16"/>
          <w:highlight w:val="yellow"/>
        </w:rPr>
        <w:t>losure</w:t>
      </w:r>
    </w:p>
    <w:p w14:paraId="77B21D56" w14:textId="3B2BE44E" w:rsidR="007E2E84" w:rsidRPr="007E2E84" w:rsidRDefault="007E2E84" w:rsidP="007E2E84">
      <w:pPr>
        <w:spacing w:after="0" w:line="240" w:lineRule="auto"/>
        <w:rPr>
          <w:sz w:val="16"/>
          <w:szCs w:val="16"/>
          <w:lang w:val="en-AU"/>
        </w:rPr>
      </w:pPr>
      <w:r>
        <w:rPr>
          <w:rFonts w:hint="eastAsia"/>
          <w:sz w:val="16"/>
          <w:szCs w:val="16"/>
          <w:lang w:val="en-AU"/>
        </w:rPr>
        <w:t>没有运行前的静态场景下，</w:t>
      </w:r>
      <w:r>
        <w:rPr>
          <w:rFonts w:hint="eastAsia"/>
          <w:sz w:val="16"/>
          <w:szCs w:val="16"/>
          <w:lang w:val="en-AU"/>
        </w:rPr>
        <w:t>function</w:t>
      </w:r>
      <w:r>
        <w:rPr>
          <w:rFonts w:hint="eastAsia"/>
          <w:sz w:val="16"/>
          <w:szCs w:val="16"/>
          <w:lang w:val="en-AU"/>
        </w:rPr>
        <w:t>在那里定义的，值在哪里取。如果在当前定义</w:t>
      </w:r>
      <w:r w:rsidR="009D006C">
        <w:rPr>
          <w:rFonts w:hint="eastAsia"/>
          <w:sz w:val="16"/>
          <w:szCs w:val="16"/>
          <w:lang w:val="en-AU"/>
        </w:rPr>
        <w:t>域</w:t>
      </w:r>
      <w:r>
        <w:rPr>
          <w:rFonts w:hint="eastAsia"/>
          <w:sz w:val="16"/>
          <w:szCs w:val="16"/>
          <w:lang w:val="en-AU"/>
        </w:rPr>
        <w:t>取不到，就去当前定义域上级的值</w:t>
      </w:r>
    </w:p>
    <w:p w14:paraId="7C61B057" w14:textId="6178F214" w:rsidR="007E2E84" w:rsidRPr="007E2E84" w:rsidRDefault="007E2E84" w:rsidP="007E2E84">
      <w:pPr>
        <w:spacing w:after="0" w:line="240" w:lineRule="auto"/>
        <w:rPr>
          <w:sz w:val="16"/>
          <w:szCs w:val="16"/>
          <w:highlight w:val="yellow"/>
        </w:rPr>
      </w:pPr>
    </w:p>
    <w:sectPr w:rsidR="007E2E84" w:rsidRPr="007E2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37F40"/>
    <w:multiLevelType w:val="hybridMultilevel"/>
    <w:tmpl w:val="377E3A9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 w15:restartNumberingAfterBreak="0">
    <w:nsid w:val="6C140C0A"/>
    <w:multiLevelType w:val="hybridMultilevel"/>
    <w:tmpl w:val="C428E0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65716"/>
    <w:multiLevelType w:val="hybridMultilevel"/>
    <w:tmpl w:val="51DC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2NzE0N7a0tLBU0lEKTi0uzszPAymwqAUAk62MpiwAAAA="/>
  </w:docVars>
  <w:rsids>
    <w:rsidRoot w:val="00FB6DD3"/>
    <w:rsid w:val="0003582B"/>
    <w:rsid w:val="00045B15"/>
    <w:rsid w:val="000558E3"/>
    <w:rsid w:val="000B32B5"/>
    <w:rsid w:val="000B3824"/>
    <w:rsid w:val="00113458"/>
    <w:rsid w:val="00115374"/>
    <w:rsid w:val="00123402"/>
    <w:rsid w:val="00126BC2"/>
    <w:rsid w:val="0014237A"/>
    <w:rsid w:val="001727F1"/>
    <w:rsid w:val="00183DA9"/>
    <w:rsid w:val="00185567"/>
    <w:rsid w:val="00187826"/>
    <w:rsid w:val="00190966"/>
    <w:rsid w:val="001A2265"/>
    <w:rsid w:val="001B5B31"/>
    <w:rsid w:val="001D263F"/>
    <w:rsid w:val="001D7AA4"/>
    <w:rsid w:val="001F675B"/>
    <w:rsid w:val="00224E5E"/>
    <w:rsid w:val="00281EE6"/>
    <w:rsid w:val="002A76F6"/>
    <w:rsid w:val="002C7A48"/>
    <w:rsid w:val="002D194E"/>
    <w:rsid w:val="002E170C"/>
    <w:rsid w:val="002F7A22"/>
    <w:rsid w:val="003445BC"/>
    <w:rsid w:val="0035729C"/>
    <w:rsid w:val="00373A4C"/>
    <w:rsid w:val="0037631C"/>
    <w:rsid w:val="003D54C8"/>
    <w:rsid w:val="003D7057"/>
    <w:rsid w:val="00401CDB"/>
    <w:rsid w:val="00402C38"/>
    <w:rsid w:val="004170CE"/>
    <w:rsid w:val="00434ECC"/>
    <w:rsid w:val="00446D4F"/>
    <w:rsid w:val="00451454"/>
    <w:rsid w:val="00506A45"/>
    <w:rsid w:val="005177F3"/>
    <w:rsid w:val="00521E0E"/>
    <w:rsid w:val="00584D76"/>
    <w:rsid w:val="005852E4"/>
    <w:rsid w:val="005B1120"/>
    <w:rsid w:val="005C5EC0"/>
    <w:rsid w:val="005F7545"/>
    <w:rsid w:val="00633DF9"/>
    <w:rsid w:val="0066585B"/>
    <w:rsid w:val="0075466E"/>
    <w:rsid w:val="0076431C"/>
    <w:rsid w:val="007739C0"/>
    <w:rsid w:val="007875EF"/>
    <w:rsid w:val="007972BC"/>
    <w:rsid w:val="007E2E84"/>
    <w:rsid w:val="00800337"/>
    <w:rsid w:val="00840A06"/>
    <w:rsid w:val="00875D0A"/>
    <w:rsid w:val="008A30E9"/>
    <w:rsid w:val="008C2E0B"/>
    <w:rsid w:val="0091667D"/>
    <w:rsid w:val="00916D1C"/>
    <w:rsid w:val="009A5DBB"/>
    <w:rsid w:val="009B0DB8"/>
    <w:rsid w:val="009D006C"/>
    <w:rsid w:val="009E0DA2"/>
    <w:rsid w:val="009E2911"/>
    <w:rsid w:val="009F17A1"/>
    <w:rsid w:val="00A13B9E"/>
    <w:rsid w:val="00A40E52"/>
    <w:rsid w:val="00AE56EB"/>
    <w:rsid w:val="00BA146E"/>
    <w:rsid w:val="00C822F7"/>
    <w:rsid w:val="00C87276"/>
    <w:rsid w:val="00C94B3F"/>
    <w:rsid w:val="00CB500B"/>
    <w:rsid w:val="00CB63BF"/>
    <w:rsid w:val="00CC6F00"/>
    <w:rsid w:val="00CE3436"/>
    <w:rsid w:val="00D33555"/>
    <w:rsid w:val="00D54563"/>
    <w:rsid w:val="00D6087D"/>
    <w:rsid w:val="00D747A9"/>
    <w:rsid w:val="00DA755A"/>
    <w:rsid w:val="00DE388E"/>
    <w:rsid w:val="00DE7A41"/>
    <w:rsid w:val="00DF57CF"/>
    <w:rsid w:val="00E311DA"/>
    <w:rsid w:val="00E312A2"/>
    <w:rsid w:val="00E430AC"/>
    <w:rsid w:val="00E64E66"/>
    <w:rsid w:val="00EA6BEB"/>
    <w:rsid w:val="00EE72BA"/>
    <w:rsid w:val="00EF0A86"/>
    <w:rsid w:val="00EF660A"/>
    <w:rsid w:val="00F14CDC"/>
    <w:rsid w:val="00F24DFC"/>
    <w:rsid w:val="00F75CAD"/>
    <w:rsid w:val="00F87ED8"/>
    <w:rsid w:val="00F90F65"/>
    <w:rsid w:val="00FB4FCB"/>
    <w:rsid w:val="00FB5B3A"/>
    <w:rsid w:val="00FB6DD3"/>
    <w:rsid w:val="00FD6D96"/>
    <w:rsid w:val="00FE51CE"/>
    <w:rsid w:val="00FE77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C9890"/>
  <w15:chartTrackingRefBased/>
  <w15:docId w15:val="{3EFEA1A7-D488-41A3-ABF7-337BBF6D7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3</TotalTime>
  <Pages>2</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ng</dc:creator>
  <cp:keywords/>
  <dc:description/>
  <cp:lastModifiedBy>Haoran Zhang</cp:lastModifiedBy>
  <cp:revision>98</cp:revision>
  <dcterms:created xsi:type="dcterms:W3CDTF">2021-10-06T08:59:00Z</dcterms:created>
  <dcterms:modified xsi:type="dcterms:W3CDTF">2021-10-12T19:41:00Z</dcterms:modified>
</cp:coreProperties>
</file>